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D57A80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D716C">
        <w:rPr>
          <w:sz w:val="24"/>
          <w:szCs w:val="24"/>
          <w:lang w:val="en-GB"/>
        </w:rPr>
        <w:t>Kansa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F46654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3D716C">
        <w:rPr>
          <w:sz w:val="24"/>
          <w:szCs w:val="24"/>
        </w:rPr>
        <w:t>10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30B9DA" w14:textId="77777777" w:rsidR="00426199" w:rsidRDefault="00426199" w:rsidP="00CB37D9">
      <w:pPr>
        <w:spacing w:after="0" w:line="240" w:lineRule="auto"/>
      </w:pPr>
      <w:r>
        <w:separator/>
      </w:r>
    </w:p>
  </w:endnote>
  <w:endnote w:type="continuationSeparator" w:id="0">
    <w:p w14:paraId="5A01CF73" w14:textId="77777777" w:rsidR="00426199" w:rsidRDefault="0042619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FFACC" w14:textId="77777777" w:rsidR="00426199" w:rsidRDefault="00426199" w:rsidP="00CB37D9">
      <w:pPr>
        <w:spacing w:after="0" w:line="240" w:lineRule="auto"/>
      </w:pPr>
      <w:r>
        <w:separator/>
      </w:r>
    </w:p>
  </w:footnote>
  <w:footnote w:type="continuationSeparator" w:id="0">
    <w:p w14:paraId="3197D416" w14:textId="77777777" w:rsidR="00426199" w:rsidRDefault="0042619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F043C"/>
    <w:rsid w:val="00213AF9"/>
    <w:rsid w:val="00274604"/>
    <w:rsid w:val="00283ABC"/>
    <w:rsid w:val="002D0FCE"/>
    <w:rsid w:val="0030118D"/>
    <w:rsid w:val="003651A5"/>
    <w:rsid w:val="003A0116"/>
    <w:rsid w:val="003B24BC"/>
    <w:rsid w:val="003B7112"/>
    <w:rsid w:val="003D716C"/>
    <w:rsid w:val="00426199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5F60"/>
    <w:rsid w:val="007C338B"/>
    <w:rsid w:val="007F278B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3:00Z</cp:lastPrinted>
  <dcterms:created xsi:type="dcterms:W3CDTF">2020-07-06T15:33:00Z</dcterms:created>
  <dcterms:modified xsi:type="dcterms:W3CDTF">2020-07-06T15:33:00Z</dcterms:modified>
</cp:coreProperties>
</file>